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E209B" w:rsidRDefault="006A430E" w:rsidP="006A430E">
      <w:pPr>
        <w:jc w:val="center"/>
        <w:rPr>
          <w:b/>
          <w:sz w:val="24"/>
        </w:rPr>
      </w:pPr>
      <w:bookmarkStart w:id="0" w:name="_GoBack"/>
      <w:bookmarkEnd w:id="0"/>
      <w:r w:rsidRPr="006A430E">
        <w:rPr>
          <w:b/>
          <w:sz w:val="40"/>
        </w:rPr>
        <w:t>Vendor Agreement</w:t>
      </w:r>
      <w:r w:rsidR="009E209B">
        <w:rPr>
          <w:b/>
          <w:sz w:val="40"/>
        </w:rPr>
        <w:t xml:space="preserve"> Form</w:t>
      </w:r>
    </w:p>
    <w:p w:rsidR="009E209B" w:rsidRPr="009E209B" w:rsidRDefault="009E209B" w:rsidP="006A430E">
      <w:pPr>
        <w:jc w:val="center"/>
        <w:rPr>
          <w:b/>
          <w:sz w:val="24"/>
        </w:rPr>
      </w:pPr>
    </w:p>
    <w:p w:rsidR="006A430E" w:rsidRPr="006A430E" w:rsidRDefault="006A430E" w:rsidP="006A430E">
      <w:pPr>
        <w:rPr>
          <w:sz w:val="24"/>
          <w:szCs w:val="24"/>
        </w:rPr>
      </w:pPr>
      <w:r w:rsidRPr="006A430E">
        <w:rPr>
          <w:sz w:val="24"/>
          <w:szCs w:val="24"/>
        </w:rPr>
        <w:t>By signing this form, I agree to honor the following expectations of the Crop Cash Program:</w:t>
      </w:r>
    </w:p>
    <w:p w:rsidR="006A430E" w:rsidRPr="006A430E" w:rsidRDefault="006A430E" w:rsidP="006A430E">
      <w:pPr>
        <w:rPr>
          <w:sz w:val="24"/>
          <w:szCs w:val="24"/>
        </w:rPr>
      </w:pPr>
    </w:p>
    <w:p w:rsidR="006F0AD9" w:rsidRDefault="006A430E" w:rsidP="009E209B">
      <w:pPr>
        <w:pStyle w:val="ListParagraph"/>
        <w:numPr>
          <w:ilvl w:val="0"/>
          <w:numId w:val="2"/>
        </w:numPr>
        <w:ind w:left="540"/>
        <w:rPr>
          <w:sz w:val="24"/>
          <w:szCs w:val="24"/>
        </w:rPr>
      </w:pPr>
      <w:r w:rsidRPr="006A430E">
        <w:rPr>
          <w:sz w:val="24"/>
          <w:szCs w:val="24"/>
        </w:rPr>
        <w:t xml:space="preserve">I will only accept Crop Cash from the 2017-2018 program </w:t>
      </w:r>
      <w:proofErr w:type="gramStart"/>
      <w:r w:rsidRPr="006A430E">
        <w:rPr>
          <w:sz w:val="24"/>
          <w:szCs w:val="24"/>
        </w:rPr>
        <w:t>cycle</w:t>
      </w:r>
      <w:proofErr w:type="gramEnd"/>
      <w:r w:rsidRPr="006A430E">
        <w:rPr>
          <w:sz w:val="24"/>
          <w:szCs w:val="24"/>
        </w:rPr>
        <w:t xml:space="preserve"> (i.e. incentive with the green border)</w:t>
      </w:r>
      <w:r w:rsidR="006F0AD9">
        <w:rPr>
          <w:sz w:val="24"/>
          <w:szCs w:val="24"/>
        </w:rPr>
        <w:t>.</w:t>
      </w:r>
    </w:p>
    <w:p w:rsidR="006A430E" w:rsidRPr="006A430E" w:rsidRDefault="006F0AD9" w:rsidP="009E209B">
      <w:pPr>
        <w:pStyle w:val="ListParagraph"/>
        <w:numPr>
          <w:ilvl w:val="0"/>
          <w:numId w:val="2"/>
        </w:numPr>
        <w:ind w:left="540"/>
        <w:rPr>
          <w:sz w:val="24"/>
          <w:szCs w:val="24"/>
        </w:rPr>
      </w:pPr>
      <w:r>
        <w:rPr>
          <w:sz w:val="24"/>
          <w:szCs w:val="24"/>
        </w:rPr>
        <w:t>I will only accept Crop Cash from this market (see sticker on incentive).</w:t>
      </w:r>
      <w:r w:rsidR="006A430E" w:rsidRPr="006A430E">
        <w:rPr>
          <w:sz w:val="24"/>
          <w:szCs w:val="24"/>
        </w:rPr>
        <w:t xml:space="preserve"> </w:t>
      </w:r>
    </w:p>
    <w:p w:rsidR="006A430E" w:rsidRDefault="006A430E" w:rsidP="009E209B">
      <w:pPr>
        <w:pStyle w:val="ListParagraph"/>
        <w:numPr>
          <w:ilvl w:val="0"/>
          <w:numId w:val="2"/>
        </w:numPr>
        <w:ind w:left="540"/>
        <w:rPr>
          <w:sz w:val="24"/>
          <w:szCs w:val="24"/>
        </w:rPr>
      </w:pPr>
      <w:r w:rsidRPr="006A430E">
        <w:rPr>
          <w:sz w:val="24"/>
          <w:szCs w:val="24"/>
        </w:rPr>
        <w:t>I will only accept Crop Cash as payment for fresh fruits, vegetables, herbs</w:t>
      </w:r>
      <w:r w:rsidR="009E209B">
        <w:rPr>
          <w:sz w:val="24"/>
          <w:szCs w:val="24"/>
        </w:rPr>
        <w:t>, seeds, and starts meant for human consumption.</w:t>
      </w:r>
    </w:p>
    <w:p w:rsidR="009E209B" w:rsidRDefault="006A430E" w:rsidP="009E209B">
      <w:pPr>
        <w:pStyle w:val="ListParagraph"/>
        <w:numPr>
          <w:ilvl w:val="0"/>
          <w:numId w:val="2"/>
        </w:numPr>
        <w:ind w:left="540"/>
        <w:rPr>
          <w:sz w:val="24"/>
          <w:szCs w:val="24"/>
        </w:rPr>
      </w:pPr>
      <w:r w:rsidRPr="006A430E">
        <w:rPr>
          <w:sz w:val="24"/>
          <w:szCs w:val="24"/>
        </w:rPr>
        <w:t>I will not give any cash chang</w:t>
      </w:r>
      <w:r w:rsidR="009E209B">
        <w:rPr>
          <w:sz w:val="24"/>
          <w:szCs w:val="24"/>
        </w:rPr>
        <w:t>e for partially spent Crop Cash.</w:t>
      </w:r>
    </w:p>
    <w:p w:rsidR="006A430E" w:rsidRDefault="009E209B" w:rsidP="009E209B">
      <w:pPr>
        <w:pStyle w:val="ListParagraph"/>
        <w:numPr>
          <w:ilvl w:val="0"/>
          <w:numId w:val="2"/>
        </w:numPr>
        <w:ind w:left="540"/>
        <w:rPr>
          <w:sz w:val="24"/>
          <w:szCs w:val="24"/>
        </w:rPr>
      </w:pPr>
      <w:r>
        <w:rPr>
          <w:sz w:val="24"/>
          <w:szCs w:val="24"/>
        </w:rPr>
        <w:t xml:space="preserve">I will submit redeemed Crop Cash to </w:t>
      </w:r>
      <w:r w:rsidR="006A430E">
        <w:rPr>
          <w:sz w:val="24"/>
          <w:szCs w:val="24"/>
        </w:rPr>
        <w:t>m</w:t>
      </w:r>
      <w:r w:rsidR="006A430E" w:rsidRPr="006A430E">
        <w:rPr>
          <w:sz w:val="24"/>
          <w:szCs w:val="24"/>
        </w:rPr>
        <w:t>arket managers</w:t>
      </w:r>
      <w:r w:rsidR="006A430E">
        <w:rPr>
          <w:sz w:val="24"/>
          <w:szCs w:val="24"/>
        </w:rPr>
        <w:t xml:space="preserve"> for reimbursement</w:t>
      </w:r>
      <w:r w:rsidR="006A430E" w:rsidRPr="006A430E">
        <w:rPr>
          <w:sz w:val="24"/>
          <w:szCs w:val="24"/>
        </w:rPr>
        <w:t xml:space="preserve"> in a timely manner according to the </w:t>
      </w:r>
      <w:r w:rsidR="006A430E">
        <w:rPr>
          <w:sz w:val="24"/>
          <w:szCs w:val="24"/>
        </w:rPr>
        <w:t xml:space="preserve">farmers </w:t>
      </w:r>
      <w:r w:rsidR="006A430E" w:rsidRPr="006A430E">
        <w:rPr>
          <w:sz w:val="24"/>
          <w:szCs w:val="24"/>
        </w:rPr>
        <w:t>market’s reimbursement schedule</w:t>
      </w:r>
      <w:r>
        <w:rPr>
          <w:sz w:val="24"/>
          <w:szCs w:val="24"/>
        </w:rPr>
        <w:t>.</w:t>
      </w:r>
    </w:p>
    <w:p w:rsidR="009E209B" w:rsidRDefault="009E209B" w:rsidP="009E209B">
      <w:pPr>
        <w:pStyle w:val="ListParagraph"/>
        <w:numPr>
          <w:ilvl w:val="0"/>
          <w:numId w:val="2"/>
        </w:numPr>
        <w:ind w:left="540"/>
        <w:rPr>
          <w:sz w:val="24"/>
          <w:szCs w:val="24"/>
        </w:rPr>
      </w:pPr>
      <w:r>
        <w:rPr>
          <w:sz w:val="24"/>
          <w:szCs w:val="24"/>
        </w:rPr>
        <w:t>I will display the “We Accept Crop Cash” sign at my stand.</w:t>
      </w:r>
    </w:p>
    <w:p w:rsidR="007F6522" w:rsidRDefault="007F6522" w:rsidP="007F6522">
      <w:pPr>
        <w:rPr>
          <w:sz w:val="24"/>
          <w:szCs w:val="24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58"/>
        <w:gridCol w:w="4770"/>
        <w:gridCol w:w="4968"/>
      </w:tblGrid>
      <w:tr w:rsidR="007F6522" w:rsidTr="008375A4">
        <w:tc>
          <w:tcPr>
            <w:tcW w:w="558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:rsidR="007F6522" w:rsidRPr="007F6522" w:rsidRDefault="007F6522" w:rsidP="007F6522">
            <w:pPr>
              <w:jc w:val="center"/>
              <w:rPr>
                <w:b/>
                <w:sz w:val="24"/>
                <w:szCs w:val="24"/>
              </w:rPr>
            </w:pPr>
            <w:r w:rsidRPr="007F6522">
              <w:rPr>
                <w:b/>
                <w:sz w:val="24"/>
                <w:szCs w:val="24"/>
              </w:rPr>
              <w:t>Farm</w:t>
            </w:r>
            <w:r w:rsidR="009E209B">
              <w:rPr>
                <w:b/>
                <w:sz w:val="24"/>
                <w:szCs w:val="24"/>
              </w:rPr>
              <w:t>/Farmer</w:t>
            </w:r>
            <w:r w:rsidRPr="007F6522">
              <w:rPr>
                <w:b/>
                <w:sz w:val="24"/>
                <w:szCs w:val="24"/>
              </w:rPr>
              <w:t xml:space="preserve"> Name</w:t>
            </w:r>
          </w:p>
        </w:tc>
        <w:tc>
          <w:tcPr>
            <w:tcW w:w="4968" w:type="dxa"/>
          </w:tcPr>
          <w:p w:rsidR="007F6522" w:rsidRPr="007F6522" w:rsidRDefault="007F6522" w:rsidP="007F6522">
            <w:pPr>
              <w:jc w:val="center"/>
              <w:rPr>
                <w:b/>
                <w:sz w:val="24"/>
                <w:szCs w:val="24"/>
              </w:rPr>
            </w:pPr>
            <w:r w:rsidRPr="007F6522">
              <w:rPr>
                <w:b/>
                <w:sz w:val="24"/>
                <w:szCs w:val="24"/>
              </w:rPr>
              <w:t>Signature</w:t>
            </w:r>
          </w:p>
        </w:tc>
      </w:tr>
      <w:tr w:rsidR="007F6522" w:rsidTr="00E54A19">
        <w:trPr>
          <w:trHeight w:val="576"/>
        </w:trPr>
        <w:tc>
          <w:tcPr>
            <w:tcW w:w="558" w:type="dxa"/>
            <w:vAlign w:val="bottom"/>
          </w:tcPr>
          <w:p w:rsidR="008375A4" w:rsidRPr="008375A4" w:rsidRDefault="008375A4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</w:tr>
      <w:tr w:rsidR="007F6522" w:rsidTr="00E54A19">
        <w:trPr>
          <w:trHeight w:val="576"/>
        </w:trPr>
        <w:tc>
          <w:tcPr>
            <w:tcW w:w="558" w:type="dxa"/>
            <w:vAlign w:val="bottom"/>
          </w:tcPr>
          <w:p w:rsidR="007F6522" w:rsidRPr="008375A4" w:rsidRDefault="007F6522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</w:tr>
      <w:tr w:rsidR="007F6522" w:rsidTr="00E54A19">
        <w:trPr>
          <w:trHeight w:val="576"/>
        </w:trPr>
        <w:tc>
          <w:tcPr>
            <w:tcW w:w="558" w:type="dxa"/>
            <w:vAlign w:val="bottom"/>
          </w:tcPr>
          <w:p w:rsidR="007F6522" w:rsidRPr="008375A4" w:rsidRDefault="007F6522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</w:tr>
      <w:tr w:rsidR="007F6522" w:rsidTr="00E54A19">
        <w:trPr>
          <w:trHeight w:val="576"/>
        </w:trPr>
        <w:tc>
          <w:tcPr>
            <w:tcW w:w="558" w:type="dxa"/>
            <w:vAlign w:val="bottom"/>
          </w:tcPr>
          <w:p w:rsidR="007F6522" w:rsidRPr="008375A4" w:rsidRDefault="007F6522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</w:tr>
      <w:tr w:rsidR="007F6522" w:rsidTr="00E54A19">
        <w:trPr>
          <w:trHeight w:val="576"/>
        </w:trPr>
        <w:tc>
          <w:tcPr>
            <w:tcW w:w="558" w:type="dxa"/>
            <w:vAlign w:val="bottom"/>
          </w:tcPr>
          <w:p w:rsidR="007F6522" w:rsidRPr="008375A4" w:rsidRDefault="007F6522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</w:tr>
      <w:tr w:rsidR="007F6522" w:rsidTr="00E54A19">
        <w:trPr>
          <w:trHeight w:val="576"/>
        </w:trPr>
        <w:tc>
          <w:tcPr>
            <w:tcW w:w="558" w:type="dxa"/>
            <w:vAlign w:val="bottom"/>
          </w:tcPr>
          <w:p w:rsidR="007F6522" w:rsidRPr="008375A4" w:rsidRDefault="007F6522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</w:tr>
      <w:tr w:rsidR="007F6522" w:rsidTr="00E54A19">
        <w:trPr>
          <w:trHeight w:val="576"/>
        </w:trPr>
        <w:tc>
          <w:tcPr>
            <w:tcW w:w="558" w:type="dxa"/>
            <w:vAlign w:val="bottom"/>
          </w:tcPr>
          <w:p w:rsidR="007F6522" w:rsidRPr="008375A4" w:rsidRDefault="007F6522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</w:tr>
      <w:tr w:rsidR="007F6522" w:rsidTr="00E54A19">
        <w:trPr>
          <w:trHeight w:val="576"/>
        </w:trPr>
        <w:tc>
          <w:tcPr>
            <w:tcW w:w="558" w:type="dxa"/>
            <w:vAlign w:val="bottom"/>
          </w:tcPr>
          <w:p w:rsidR="007F6522" w:rsidRPr="008375A4" w:rsidRDefault="007F6522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</w:tr>
      <w:tr w:rsidR="007F6522" w:rsidTr="00E54A19">
        <w:trPr>
          <w:trHeight w:val="576"/>
        </w:trPr>
        <w:tc>
          <w:tcPr>
            <w:tcW w:w="558" w:type="dxa"/>
            <w:vAlign w:val="bottom"/>
          </w:tcPr>
          <w:p w:rsidR="007F6522" w:rsidRPr="008375A4" w:rsidRDefault="007F6522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</w:tr>
      <w:tr w:rsidR="007F6522" w:rsidTr="00E54A19">
        <w:trPr>
          <w:trHeight w:val="576"/>
        </w:trPr>
        <w:tc>
          <w:tcPr>
            <w:tcW w:w="558" w:type="dxa"/>
            <w:vAlign w:val="bottom"/>
          </w:tcPr>
          <w:p w:rsidR="007F6522" w:rsidRPr="008375A4" w:rsidRDefault="007F6522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</w:tr>
      <w:tr w:rsidR="007F6522" w:rsidTr="00E54A19">
        <w:trPr>
          <w:trHeight w:val="576"/>
        </w:trPr>
        <w:tc>
          <w:tcPr>
            <w:tcW w:w="558" w:type="dxa"/>
            <w:vAlign w:val="bottom"/>
          </w:tcPr>
          <w:p w:rsidR="007F6522" w:rsidRPr="008375A4" w:rsidRDefault="007F6522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</w:tr>
      <w:tr w:rsidR="007F6522" w:rsidTr="00E54A19">
        <w:trPr>
          <w:trHeight w:val="576"/>
        </w:trPr>
        <w:tc>
          <w:tcPr>
            <w:tcW w:w="558" w:type="dxa"/>
            <w:vAlign w:val="bottom"/>
          </w:tcPr>
          <w:p w:rsidR="007F6522" w:rsidRPr="008375A4" w:rsidRDefault="007F6522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</w:tr>
      <w:tr w:rsidR="007F6522" w:rsidTr="00E54A19">
        <w:trPr>
          <w:trHeight w:val="576"/>
        </w:trPr>
        <w:tc>
          <w:tcPr>
            <w:tcW w:w="558" w:type="dxa"/>
            <w:vAlign w:val="bottom"/>
          </w:tcPr>
          <w:p w:rsidR="007F6522" w:rsidRPr="008375A4" w:rsidRDefault="007F6522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</w:tr>
      <w:tr w:rsidR="007F6522" w:rsidTr="00E54A19">
        <w:trPr>
          <w:trHeight w:val="576"/>
        </w:trPr>
        <w:tc>
          <w:tcPr>
            <w:tcW w:w="558" w:type="dxa"/>
            <w:vAlign w:val="bottom"/>
          </w:tcPr>
          <w:p w:rsidR="007F6522" w:rsidRPr="008375A4" w:rsidRDefault="007F6522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</w:tr>
      <w:tr w:rsidR="007F6522" w:rsidTr="00E54A19">
        <w:trPr>
          <w:trHeight w:val="576"/>
        </w:trPr>
        <w:tc>
          <w:tcPr>
            <w:tcW w:w="558" w:type="dxa"/>
            <w:vAlign w:val="bottom"/>
          </w:tcPr>
          <w:p w:rsidR="007F6522" w:rsidRPr="008375A4" w:rsidRDefault="007F6522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</w:tr>
      <w:tr w:rsidR="007F6522" w:rsidTr="00E54A19">
        <w:trPr>
          <w:trHeight w:val="576"/>
        </w:trPr>
        <w:tc>
          <w:tcPr>
            <w:tcW w:w="558" w:type="dxa"/>
            <w:vAlign w:val="bottom"/>
          </w:tcPr>
          <w:p w:rsidR="007F6522" w:rsidRPr="008375A4" w:rsidRDefault="007F6522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</w:tr>
      <w:tr w:rsidR="007F6522" w:rsidTr="00E54A19">
        <w:trPr>
          <w:trHeight w:val="576"/>
        </w:trPr>
        <w:tc>
          <w:tcPr>
            <w:tcW w:w="558" w:type="dxa"/>
            <w:vAlign w:val="bottom"/>
          </w:tcPr>
          <w:p w:rsidR="007F6522" w:rsidRPr="008375A4" w:rsidRDefault="007F6522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</w:tr>
      <w:tr w:rsidR="007F6522" w:rsidTr="00E54A19">
        <w:trPr>
          <w:trHeight w:val="576"/>
        </w:trPr>
        <w:tc>
          <w:tcPr>
            <w:tcW w:w="558" w:type="dxa"/>
            <w:vAlign w:val="bottom"/>
          </w:tcPr>
          <w:p w:rsidR="007F6522" w:rsidRPr="008375A4" w:rsidRDefault="007F6522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</w:tr>
      <w:tr w:rsidR="007F6522" w:rsidTr="00E54A19">
        <w:trPr>
          <w:trHeight w:val="576"/>
        </w:trPr>
        <w:tc>
          <w:tcPr>
            <w:tcW w:w="558" w:type="dxa"/>
            <w:vAlign w:val="bottom"/>
          </w:tcPr>
          <w:p w:rsidR="007F6522" w:rsidRPr="008375A4" w:rsidRDefault="007F6522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</w:tr>
      <w:tr w:rsidR="007F6522" w:rsidTr="00E54A19">
        <w:trPr>
          <w:trHeight w:val="576"/>
        </w:trPr>
        <w:tc>
          <w:tcPr>
            <w:tcW w:w="558" w:type="dxa"/>
            <w:vAlign w:val="bottom"/>
          </w:tcPr>
          <w:p w:rsidR="007F6522" w:rsidRPr="008375A4" w:rsidRDefault="007F6522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</w:tr>
      <w:tr w:rsidR="007F6522" w:rsidTr="00E54A19">
        <w:trPr>
          <w:trHeight w:val="576"/>
        </w:trPr>
        <w:tc>
          <w:tcPr>
            <w:tcW w:w="558" w:type="dxa"/>
            <w:vAlign w:val="bottom"/>
          </w:tcPr>
          <w:p w:rsidR="007F6522" w:rsidRPr="008375A4" w:rsidRDefault="007F6522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</w:tr>
      <w:tr w:rsidR="007F6522" w:rsidTr="00E54A19">
        <w:trPr>
          <w:trHeight w:val="576"/>
        </w:trPr>
        <w:tc>
          <w:tcPr>
            <w:tcW w:w="558" w:type="dxa"/>
            <w:vAlign w:val="bottom"/>
          </w:tcPr>
          <w:p w:rsidR="007F6522" w:rsidRPr="008375A4" w:rsidRDefault="007F6522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</w:tr>
      <w:tr w:rsidR="007F6522" w:rsidTr="00E54A19">
        <w:trPr>
          <w:trHeight w:val="576"/>
        </w:trPr>
        <w:tc>
          <w:tcPr>
            <w:tcW w:w="558" w:type="dxa"/>
            <w:vAlign w:val="bottom"/>
          </w:tcPr>
          <w:p w:rsidR="007F6522" w:rsidRPr="008375A4" w:rsidRDefault="007F6522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</w:tr>
      <w:tr w:rsidR="007F6522" w:rsidTr="00E54A19">
        <w:trPr>
          <w:trHeight w:val="576"/>
        </w:trPr>
        <w:tc>
          <w:tcPr>
            <w:tcW w:w="558" w:type="dxa"/>
            <w:vAlign w:val="bottom"/>
          </w:tcPr>
          <w:p w:rsidR="007F6522" w:rsidRPr="008375A4" w:rsidRDefault="007F6522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</w:tr>
      <w:tr w:rsidR="007F6522" w:rsidTr="00E54A19">
        <w:trPr>
          <w:trHeight w:val="576"/>
        </w:trPr>
        <w:tc>
          <w:tcPr>
            <w:tcW w:w="558" w:type="dxa"/>
            <w:vAlign w:val="bottom"/>
          </w:tcPr>
          <w:p w:rsidR="007F6522" w:rsidRPr="008375A4" w:rsidRDefault="007F6522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</w:tr>
      <w:tr w:rsidR="007F6522" w:rsidTr="00E54A19">
        <w:trPr>
          <w:trHeight w:val="576"/>
        </w:trPr>
        <w:tc>
          <w:tcPr>
            <w:tcW w:w="558" w:type="dxa"/>
            <w:vAlign w:val="bottom"/>
          </w:tcPr>
          <w:p w:rsidR="007F6522" w:rsidRPr="008375A4" w:rsidRDefault="007F6522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:rsidR="007F6522" w:rsidRDefault="007F6522" w:rsidP="007F6522">
            <w:pPr>
              <w:rPr>
                <w:sz w:val="24"/>
                <w:szCs w:val="24"/>
              </w:rPr>
            </w:pPr>
          </w:p>
        </w:tc>
      </w:tr>
      <w:tr w:rsidR="000E2D5B" w:rsidTr="00E54A19">
        <w:trPr>
          <w:trHeight w:val="576"/>
        </w:trPr>
        <w:tc>
          <w:tcPr>
            <w:tcW w:w="558" w:type="dxa"/>
            <w:vAlign w:val="bottom"/>
          </w:tcPr>
          <w:p w:rsidR="000E2D5B" w:rsidRPr="008375A4" w:rsidRDefault="000E2D5B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:rsidR="000E2D5B" w:rsidRDefault="000E2D5B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:rsidR="000E2D5B" w:rsidRDefault="000E2D5B" w:rsidP="007F6522">
            <w:pPr>
              <w:rPr>
                <w:sz w:val="24"/>
                <w:szCs w:val="24"/>
              </w:rPr>
            </w:pPr>
          </w:p>
        </w:tc>
      </w:tr>
      <w:tr w:rsidR="000E2D5B" w:rsidTr="00E54A19">
        <w:trPr>
          <w:trHeight w:val="576"/>
        </w:trPr>
        <w:tc>
          <w:tcPr>
            <w:tcW w:w="558" w:type="dxa"/>
            <w:vAlign w:val="bottom"/>
          </w:tcPr>
          <w:p w:rsidR="000E2D5B" w:rsidRPr="008375A4" w:rsidRDefault="000E2D5B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:rsidR="000E2D5B" w:rsidRDefault="000E2D5B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:rsidR="000E2D5B" w:rsidRDefault="000E2D5B" w:rsidP="007F6522">
            <w:pPr>
              <w:rPr>
                <w:sz w:val="24"/>
                <w:szCs w:val="24"/>
              </w:rPr>
            </w:pPr>
          </w:p>
        </w:tc>
      </w:tr>
      <w:tr w:rsidR="000E2D5B" w:rsidTr="00E54A19">
        <w:trPr>
          <w:trHeight w:val="576"/>
        </w:trPr>
        <w:tc>
          <w:tcPr>
            <w:tcW w:w="558" w:type="dxa"/>
            <w:vAlign w:val="bottom"/>
          </w:tcPr>
          <w:p w:rsidR="000E2D5B" w:rsidRPr="008375A4" w:rsidRDefault="000E2D5B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:rsidR="000E2D5B" w:rsidRDefault="000E2D5B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:rsidR="000E2D5B" w:rsidRDefault="000E2D5B" w:rsidP="007F6522">
            <w:pPr>
              <w:rPr>
                <w:sz w:val="24"/>
                <w:szCs w:val="24"/>
              </w:rPr>
            </w:pPr>
          </w:p>
        </w:tc>
      </w:tr>
      <w:tr w:rsidR="000E2D5B" w:rsidTr="00E54A19">
        <w:trPr>
          <w:trHeight w:val="576"/>
        </w:trPr>
        <w:tc>
          <w:tcPr>
            <w:tcW w:w="558" w:type="dxa"/>
            <w:vAlign w:val="bottom"/>
          </w:tcPr>
          <w:p w:rsidR="000E2D5B" w:rsidRPr="008375A4" w:rsidRDefault="000E2D5B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:rsidR="000E2D5B" w:rsidRDefault="000E2D5B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:rsidR="000E2D5B" w:rsidRDefault="000E2D5B" w:rsidP="007F6522">
            <w:pPr>
              <w:rPr>
                <w:sz w:val="24"/>
                <w:szCs w:val="24"/>
              </w:rPr>
            </w:pPr>
          </w:p>
        </w:tc>
      </w:tr>
      <w:tr w:rsidR="000E2D5B" w:rsidTr="00E54A19">
        <w:trPr>
          <w:trHeight w:val="576"/>
        </w:trPr>
        <w:tc>
          <w:tcPr>
            <w:tcW w:w="558" w:type="dxa"/>
            <w:vAlign w:val="bottom"/>
          </w:tcPr>
          <w:p w:rsidR="000E2D5B" w:rsidRPr="008375A4" w:rsidRDefault="000E2D5B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:rsidR="000E2D5B" w:rsidRDefault="000E2D5B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:rsidR="000E2D5B" w:rsidRDefault="000E2D5B" w:rsidP="007F6522">
            <w:pPr>
              <w:rPr>
                <w:sz w:val="24"/>
                <w:szCs w:val="24"/>
              </w:rPr>
            </w:pPr>
          </w:p>
        </w:tc>
      </w:tr>
      <w:tr w:rsidR="000E2D5B" w:rsidTr="00E54A19">
        <w:trPr>
          <w:trHeight w:val="576"/>
        </w:trPr>
        <w:tc>
          <w:tcPr>
            <w:tcW w:w="558" w:type="dxa"/>
            <w:vAlign w:val="bottom"/>
          </w:tcPr>
          <w:p w:rsidR="000E2D5B" w:rsidRPr="008375A4" w:rsidRDefault="000E2D5B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:rsidR="000E2D5B" w:rsidRDefault="000E2D5B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:rsidR="000E2D5B" w:rsidRDefault="000E2D5B" w:rsidP="007F6522">
            <w:pPr>
              <w:rPr>
                <w:sz w:val="24"/>
                <w:szCs w:val="24"/>
              </w:rPr>
            </w:pPr>
          </w:p>
        </w:tc>
      </w:tr>
      <w:tr w:rsidR="000E2D5B" w:rsidTr="00E54A19">
        <w:trPr>
          <w:trHeight w:val="576"/>
        </w:trPr>
        <w:tc>
          <w:tcPr>
            <w:tcW w:w="558" w:type="dxa"/>
            <w:vAlign w:val="bottom"/>
          </w:tcPr>
          <w:p w:rsidR="000E2D5B" w:rsidRPr="008375A4" w:rsidRDefault="000E2D5B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:rsidR="000E2D5B" w:rsidRDefault="000E2D5B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:rsidR="000E2D5B" w:rsidRDefault="000E2D5B" w:rsidP="007F6522">
            <w:pPr>
              <w:rPr>
                <w:sz w:val="24"/>
                <w:szCs w:val="24"/>
              </w:rPr>
            </w:pPr>
          </w:p>
        </w:tc>
      </w:tr>
      <w:tr w:rsidR="00E54A19" w:rsidTr="00E54A19">
        <w:trPr>
          <w:trHeight w:val="576"/>
        </w:trPr>
        <w:tc>
          <w:tcPr>
            <w:tcW w:w="558" w:type="dxa"/>
            <w:vAlign w:val="bottom"/>
          </w:tcPr>
          <w:p w:rsidR="00E54A19" w:rsidRPr="008375A4" w:rsidRDefault="00E54A19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:rsidR="00E54A19" w:rsidRDefault="00E54A19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:rsidR="00E54A19" w:rsidRDefault="00E54A19" w:rsidP="007F6522">
            <w:pPr>
              <w:rPr>
                <w:sz w:val="24"/>
                <w:szCs w:val="24"/>
              </w:rPr>
            </w:pPr>
          </w:p>
        </w:tc>
      </w:tr>
      <w:tr w:rsidR="00E54A19" w:rsidTr="00E54A19">
        <w:trPr>
          <w:trHeight w:val="576"/>
        </w:trPr>
        <w:tc>
          <w:tcPr>
            <w:tcW w:w="558" w:type="dxa"/>
            <w:vAlign w:val="bottom"/>
          </w:tcPr>
          <w:p w:rsidR="00E54A19" w:rsidRPr="008375A4" w:rsidRDefault="00E54A19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:rsidR="00E54A19" w:rsidRDefault="00E54A19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:rsidR="00E54A19" w:rsidRDefault="00E54A19" w:rsidP="007F6522">
            <w:pPr>
              <w:rPr>
                <w:sz w:val="24"/>
                <w:szCs w:val="24"/>
              </w:rPr>
            </w:pPr>
          </w:p>
        </w:tc>
      </w:tr>
      <w:tr w:rsidR="00E54A19" w:rsidTr="00E54A19">
        <w:trPr>
          <w:trHeight w:val="576"/>
        </w:trPr>
        <w:tc>
          <w:tcPr>
            <w:tcW w:w="558" w:type="dxa"/>
            <w:vAlign w:val="bottom"/>
          </w:tcPr>
          <w:p w:rsidR="00E54A19" w:rsidRPr="008375A4" w:rsidRDefault="00E54A19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:rsidR="00E54A19" w:rsidRDefault="00E54A19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:rsidR="00E54A19" w:rsidRDefault="00E54A19" w:rsidP="007F6522">
            <w:pPr>
              <w:rPr>
                <w:sz w:val="24"/>
                <w:szCs w:val="24"/>
              </w:rPr>
            </w:pPr>
          </w:p>
        </w:tc>
      </w:tr>
      <w:tr w:rsidR="00E54A19" w:rsidTr="006F0AD9">
        <w:trPr>
          <w:trHeight w:val="467"/>
        </w:trPr>
        <w:tc>
          <w:tcPr>
            <w:tcW w:w="558" w:type="dxa"/>
            <w:vAlign w:val="bottom"/>
          </w:tcPr>
          <w:p w:rsidR="00E54A19" w:rsidRPr="008375A4" w:rsidRDefault="00E54A19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:rsidR="00E54A19" w:rsidRDefault="00E54A19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:rsidR="00E54A19" w:rsidRDefault="00E54A19" w:rsidP="007F6522">
            <w:pPr>
              <w:rPr>
                <w:sz w:val="24"/>
                <w:szCs w:val="24"/>
              </w:rPr>
            </w:pPr>
          </w:p>
        </w:tc>
      </w:tr>
      <w:tr w:rsidR="00E54A19" w:rsidTr="009A0E90">
        <w:trPr>
          <w:trHeight w:val="440"/>
        </w:trPr>
        <w:tc>
          <w:tcPr>
            <w:tcW w:w="558" w:type="dxa"/>
            <w:vAlign w:val="bottom"/>
          </w:tcPr>
          <w:p w:rsidR="00E54A19" w:rsidRPr="008375A4" w:rsidRDefault="00E54A19" w:rsidP="008375A4">
            <w:pPr>
              <w:pStyle w:val="ListParagraph"/>
              <w:numPr>
                <w:ilvl w:val="0"/>
                <w:numId w:val="3"/>
              </w:numPr>
              <w:ind w:left="270" w:hanging="270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:rsidR="00E54A19" w:rsidRDefault="00E54A19" w:rsidP="007F6522">
            <w:pPr>
              <w:rPr>
                <w:sz w:val="24"/>
                <w:szCs w:val="24"/>
              </w:rPr>
            </w:pPr>
          </w:p>
        </w:tc>
        <w:tc>
          <w:tcPr>
            <w:tcW w:w="4968" w:type="dxa"/>
          </w:tcPr>
          <w:p w:rsidR="00E54A19" w:rsidRDefault="00E54A19" w:rsidP="007F6522">
            <w:pPr>
              <w:rPr>
                <w:sz w:val="24"/>
                <w:szCs w:val="24"/>
              </w:rPr>
            </w:pPr>
          </w:p>
        </w:tc>
      </w:tr>
    </w:tbl>
    <w:p w:rsidR="007F6522" w:rsidRPr="007F6522" w:rsidRDefault="007F6522" w:rsidP="002D0A38">
      <w:pPr>
        <w:rPr>
          <w:sz w:val="24"/>
          <w:szCs w:val="24"/>
        </w:rPr>
      </w:pPr>
    </w:p>
    <w:sectPr w:rsidR="007F6522" w:rsidRPr="007F6522" w:rsidSect="009E209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54A19" w:rsidRDefault="00E54A19" w:rsidP="00E54A19">
      <w:r>
        <w:separator/>
      </w:r>
    </w:p>
  </w:endnote>
  <w:endnote w:type="continuationSeparator" w:id="0">
    <w:p w:rsidR="00E54A19" w:rsidRDefault="00E54A19" w:rsidP="00E54A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41C11" w:rsidRDefault="00541C1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41C11" w:rsidRDefault="00541C11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41C11" w:rsidRDefault="00541C1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54A19" w:rsidRDefault="00E54A19" w:rsidP="00E54A19">
      <w:r>
        <w:separator/>
      </w:r>
    </w:p>
  </w:footnote>
  <w:footnote w:type="continuationSeparator" w:id="0">
    <w:p w:rsidR="00E54A19" w:rsidRDefault="00E54A19" w:rsidP="00E54A1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41C11" w:rsidRDefault="00541C1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54A19" w:rsidRPr="00E54A19" w:rsidRDefault="00541C11">
    <w:pPr>
      <w:pStyle w:val="Header"/>
      <w:rPr>
        <w:b/>
      </w:rPr>
    </w:pPr>
    <w:r>
      <w:rPr>
        <w:b/>
      </w:rPr>
      <w:t>Crop Cash</w:t>
    </w:r>
    <w:r w:rsidR="00E54A19" w:rsidRPr="00E54A19">
      <w:rPr>
        <w:b/>
      </w:rPr>
      <w:t xml:space="preserve"> Program</w:t>
    </w:r>
  </w:p>
  <w:p w:rsidR="00E54A19" w:rsidRDefault="00E54A19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41C11" w:rsidRDefault="00541C1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4F168C"/>
    <w:multiLevelType w:val="hybridMultilevel"/>
    <w:tmpl w:val="4A980866"/>
    <w:lvl w:ilvl="0" w:tplc="345E5A6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9E75B1E"/>
    <w:multiLevelType w:val="hybridMultilevel"/>
    <w:tmpl w:val="B0809664"/>
    <w:lvl w:ilvl="0" w:tplc="9D623690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29C109A"/>
    <w:multiLevelType w:val="hybridMultilevel"/>
    <w:tmpl w:val="4536A2AA"/>
    <w:lvl w:ilvl="0" w:tplc="9D623690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b w:val="0"/>
        <w:i w:val="0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3MzIDIlNjS0NjYyUdpeDU4uLM/DyQAtNaAOzheGgsAAAA"/>
  </w:docVars>
  <w:rsids>
    <w:rsidRoot w:val="006A430E"/>
    <w:rsid w:val="000C776F"/>
    <w:rsid w:val="000E2D5B"/>
    <w:rsid w:val="002D0A38"/>
    <w:rsid w:val="0039070C"/>
    <w:rsid w:val="00541C11"/>
    <w:rsid w:val="006808F9"/>
    <w:rsid w:val="006A430E"/>
    <w:rsid w:val="006F0AD9"/>
    <w:rsid w:val="007F6522"/>
    <w:rsid w:val="008375A4"/>
    <w:rsid w:val="009A0E90"/>
    <w:rsid w:val="009E209B"/>
    <w:rsid w:val="00C47AB2"/>
    <w:rsid w:val="00CE10D2"/>
    <w:rsid w:val="00E54A19"/>
    <w:rsid w:val="00EB6C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30E"/>
    <w:pPr>
      <w:ind w:left="720"/>
      <w:contextualSpacing/>
    </w:pPr>
  </w:style>
  <w:style w:type="table" w:styleId="TableGrid">
    <w:name w:val="Table Grid"/>
    <w:basedOn w:val="TableNormal"/>
    <w:uiPriority w:val="59"/>
    <w:rsid w:val="007F65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E2D5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2D5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54A1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54A19"/>
  </w:style>
  <w:style w:type="paragraph" w:styleId="Footer">
    <w:name w:val="footer"/>
    <w:basedOn w:val="Normal"/>
    <w:link w:val="FooterChar"/>
    <w:uiPriority w:val="99"/>
    <w:unhideWhenUsed/>
    <w:rsid w:val="00E54A1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54A1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30E"/>
    <w:pPr>
      <w:ind w:left="720"/>
      <w:contextualSpacing/>
    </w:pPr>
  </w:style>
  <w:style w:type="table" w:styleId="TableGrid">
    <w:name w:val="Table Grid"/>
    <w:basedOn w:val="TableNormal"/>
    <w:uiPriority w:val="59"/>
    <w:rsid w:val="007F65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E2D5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2D5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54A1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54A19"/>
  </w:style>
  <w:style w:type="paragraph" w:styleId="Footer">
    <w:name w:val="footer"/>
    <w:basedOn w:val="Normal"/>
    <w:link w:val="FooterChar"/>
    <w:uiPriority w:val="99"/>
    <w:unhideWhenUsed/>
    <w:rsid w:val="00E54A1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54A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36FD33-B76B-4DE1-9DCF-0A8821E610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129</Words>
  <Characters>74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 Good</dc:creator>
  <cp:lastModifiedBy>Mike Good</cp:lastModifiedBy>
  <cp:revision>10</cp:revision>
  <cp:lastPrinted>2017-03-24T15:43:00Z</cp:lastPrinted>
  <dcterms:created xsi:type="dcterms:W3CDTF">2017-01-05T15:05:00Z</dcterms:created>
  <dcterms:modified xsi:type="dcterms:W3CDTF">2017-05-18T15:22:00Z</dcterms:modified>
</cp:coreProperties>
</file>